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ANXIN 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NX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41 Sherwood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yanxin20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29222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